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Mexico</w:t>
      </w:r>
      <w:r>
        <w:t xml:space="preserve"> </w:t>
      </w:r>
      <w:r>
        <w:t xml:space="preserve">City</w:t>
      </w:r>
    </w:p>
    <w:bookmarkStart w:id="20" w:name="cover-letter"/>
    <w:p>
      <w:pPr>
        <w:pStyle w:val="Heading1"/>
      </w:pPr>
      <w:r>
        <w:t xml:space="preserve">Cover Letter</w:t>
      </w:r>
    </w:p>
    <w:p>
      <w:pPr>
        <w:pStyle w:val="FirstParagraph"/>
      </w:pPr>
      <w:r>
        <w:rPr>
          <w:bCs/>
          <w:b/>
        </w:rPr>
        <w:t xml:space="preserve">John Doe</w:t>
      </w:r>
      <w:r>
        <w:br/>
      </w:r>
      <w:r>
        <w:t xml:space="preserve">123 Calle de la Innovación</w:t>
      </w:r>
      <w:r>
        <w:br/>
      </w:r>
      <w:r>
        <w:t xml:space="preserve">Mexico City, C.P. 06000</w:t>
      </w:r>
      <w:r>
        <w:br/>
      </w:r>
      <w:r>
        <w:t xml:space="preserve">+52 55 1234 5678</w:t>
      </w:r>
      <w:r>
        <w:br/>
      </w:r>
      <w:r>
        <w:t xml:space="preserve">johndoe@email.com</w:t>
      </w:r>
    </w:p>
    <w:p>
      <w:pPr>
        <w:pStyle w:val="BodyText"/>
      </w:pPr>
      <w:r>
        <w:t xml:space="preserve">April 5, 2024</w:t>
      </w:r>
    </w:p>
    <w:p>
      <w:pPr>
        <w:pStyle w:val="BodyText"/>
      </w:pPr>
      <w:r>
        <w:rPr>
          <w:bCs/>
          <w:b/>
        </w:rPr>
        <w:t xml:space="preserve">Ms. Laura Mendoza</w:t>
      </w:r>
      <w:r>
        <w:br/>
      </w:r>
      <w:r>
        <w:t xml:space="preserve">Hiring Manager</w:t>
      </w:r>
      <w:r>
        <w:br/>
      </w:r>
      <w:r>
        <w:t xml:space="preserve">Creatividad Urbana S.A.</w:t>
      </w:r>
      <w:r>
        <w:br/>
      </w:r>
      <w:r>
        <w:t xml:space="preserve">Av. Paseo de la Reforma 100</w:t>
      </w:r>
      <w:r>
        <w:br/>
      </w:r>
      <w:r>
        <w:t xml:space="preserve">Mexico City, C.P. 16050</w:t>
      </w:r>
    </w:p>
    <w:p>
      <w:pPr>
        <w:pStyle w:val="BodyText"/>
      </w:pPr>
      <w:r>
        <w:t xml:space="preserve">Dear Ms. Mendoza,</w:t>
      </w:r>
    </w:p>
    <w:p>
      <w:pPr>
        <w:pStyle w:val="BodyText"/>
      </w:pPr>
      <w:r>
        <w:t xml:space="preserve">As a passionate Graphic Designer with over five years of experience in crafting visually compelling narratives, I am excited to apply for the Graphic Designer position at Creatividad Urbana S.A. in Mexico City, Mexico. This opportunity aligns perfectly with my professional goals and my deep admiration for the vibrant creative culture that defines this dynamic metropolis. My background in design, combined with a strong understanding of the unique aesthetic and cultural landscape of Mexico City, positions me to contribute meaningfully to your team’s vision.</w:t>
      </w:r>
    </w:p>
    <w:p>
      <w:pPr>
        <w:pStyle w:val="BodyText"/>
      </w:pPr>
      <w:r>
        <w:t xml:space="preserve">Throughout my career, I have focused on creating designs that not only meet client objectives but also resonate with diverse audiences. Whether it’s developing branding strategies for startups or designing marketing materials for established companies, I approach each project with a commitment to innovation and quality. My work in Mexico City has exposed me to the region’s rich cultural heritage and contemporary design trends, allowing me to develop a style that bridges tradition and modernity. This experience has taught me the importance of tailoring visual solutions to reflect local values while maintaining global relevance—a skill I believe is essential for success in this role.</w:t>
      </w:r>
    </w:p>
    <w:p>
      <w:pPr>
        <w:pStyle w:val="BodyText"/>
      </w:pPr>
      <w:r>
        <w:t xml:space="preserve">One of my most rewarding projects involved collaborating with a local art collective in Mexico City to redesign their annual festival branding. By incorporating traditional Mexican motifs with bold, modern typography, we created a cohesive identity that attracted both local and international audiences. This project reinforced my belief that graphic design is not just about aesthetics but about storytelling and connection. I also have extensive experience in digital media, including social media graphics, web design, and print materials, all of which are critical to the fast-paced environment of Mexico City’s creative industry.</w:t>
      </w:r>
    </w:p>
    <w:p>
      <w:pPr>
        <w:pStyle w:val="BodyText"/>
      </w:pPr>
      <w:r>
        <w:t xml:space="preserve">What draws me to Mexico City is its unparalleled energy and the way it serves as a hub for artistic expression. The city’s blend of historical architecture, street art, and cutting-edge design studios creates a unique atmosphere that inspires creativity. I have always been fascinated by how Mexican culture influences visual language, from the vibrant colors of traditional textiles to the minimalist lines of modern architecture. This understanding allows me to create designs that are not only visually striking but also culturally resonant. In my previous roles, I have worked with clients across Mexico and Latin America, ensuring that my designs reflect both local sensibilities and global standards.</w:t>
      </w:r>
    </w:p>
    <w:p>
      <w:pPr>
        <w:pStyle w:val="BodyText"/>
      </w:pPr>
      <w:r>
        <w:t xml:space="preserve">As a Graphic Designer, I pride myself on being a problem solver. Whether it’s addressing tight deadlines or adapting to shifting project requirements, I remain focused on delivering results that exceed expectations. My ability to communicate effectively with clients and collaborate with cross-functional teams has been instrumental in my success. For example, while working on a rebranding campaign for a sustainable fashion brand in Mexico City, I coordinated closely with the marketing team to ensure consistency across all touchpoints, from packaging to digital ads. The project was recognized at the 2023 Latin American Design Awards, and I am proud to have played a key role in its success.</w:t>
      </w:r>
    </w:p>
    <w:p>
      <w:pPr>
        <w:pStyle w:val="BodyText"/>
      </w:pPr>
      <w:r>
        <w:t xml:space="preserve">In addition to my technical skills, I bring a strong work ethic and a willingness to learn. I stay updated on industry trends through continuous education, including workshops on Adobe Creative Suite and courses on design psychology. My portfolio reflects a diverse range of projects, from logo design and editorial layouts to interactive media, demonstrating my versatility as a designer. I am also fluent in both English and Spanish, which allows me to communicate effectively with clients and collaborators in Mexico City’s multilingual environment.</w:t>
      </w:r>
    </w:p>
    <w:p>
      <w:pPr>
        <w:pStyle w:val="BodyText"/>
      </w:pPr>
      <w:r>
        <w:t xml:space="preserve">What excites me most about the opportunity at Creatividad Urbana S.A. is the chance to contribute to a company that values creativity and innovation. I am particularly drawn to your commitment to pushing boundaries in design, as evidenced by your recent campaigns that celebrate Mexican identity through contemporary visuals. I am confident that my skills and passion for graphic design will enable me to make a meaningful impact on your team. I would welcome the opportunity to discuss how my background aligns with the goals of your organization.</w:t>
      </w:r>
    </w:p>
    <w:p>
      <w:pPr>
        <w:pStyle w:val="BodyText"/>
      </w:pPr>
      <w:r>
        <w:t xml:space="preserve">Thank you for considering my application. I look forward to the possibility of contributing to Creatividad Urbana S.A.’s continued success in Mexico City and beyond. Please feel free to contact me at +52 55 1234 5678 or johndoe@email.com if you require any additional information or would like to schedule an interview.</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raphic Designer Position in Mexico City</dc:title>
  <dc:creator/>
  <dc:language>en</dc:language>
  <cp:keywords/>
  <dcterms:created xsi:type="dcterms:W3CDTF">2026-07-24T05:51:02Z</dcterms:created>
  <dcterms:modified xsi:type="dcterms:W3CDTF">2026-07-24T05:51:02Z</dcterms:modified>
</cp:coreProperties>
</file>

<file path=docProps/custom.xml><?xml version="1.0" encoding="utf-8"?>
<Properties xmlns="http://schemas.openxmlformats.org/officeDocument/2006/custom-properties" xmlns:vt="http://schemas.openxmlformats.org/officeDocument/2006/docPropsVTypes"/>
</file>